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194" w:rsidRDefault="00280194" w:rsidP="00280194">
      <w:pPr>
        <w:jc w:val="center"/>
        <w:rPr>
          <w:b/>
          <w:u w:val="single"/>
        </w:rPr>
      </w:pPr>
      <w:r>
        <w:rPr>
          <w:b/>
          <w:u w:val="single"/>
        </w:rPr>
        <w:t>Scannin</w:t>
      </w:r>
      <w:r w:rsidR="00CD72F6">
        <w:rPr>
          <w:b/>
          <w:u w:val="single"/>
        </w:rPr>
        <w:t>g for Matching Vocabulary Test 1 (Academic)</w:t>
      </w:r>
    </w:p>
    <w:p w:rsidR="00280194" w:rsidRDefault="00CD72F6" w:rsidP="00280194">
      <w:pPr>
        <w:jc w:val="center"/>
        <w:rPr>
          <w:b/>
          <w:u w:val="single"/>
        </w:rPr>
      </w:pPr>
      <w:r>
        <w:rPr>
          <w:b/>
          <w:u w:val="single"/>
        </w:rPr>
        <w:t xml:space="preserve">Academic </w:t>
      </w:r>
      <w:r w:rsidR="00280194">
        <w:rPr>
          <w:b/>
          <w:u w:val="single"/>
        </w:rPr>
        <w:t>Cambridge Book 13 T</w:t>
      </w:r>
      <w:r>
        <w:rPr>
          <w:b/>
          <w:u w:val="single"/>
        </w:rPr>
        <w:t>est 1</w:t>
      </w:r>
      <w:r w:rsidR="00280194">
        <w:rPr>
          <w:b/>
          <w:u w:val="single"/>
        </w:rPr>
        <w:t xml:space="preserve"> “</w:t>
      </w:r>
      <w:r>
        <w:rPr>
          <w:b/>
          <w:u w:val="single"/>
        </w:rPr>
        <w:t>Tourism New Zealand Website</w:t>
      </w:r>
      <w:r w:rsidR="00280194">
        <w:rPr>
          <w:b/>
          <w:u w:val="single"/>
        </w:rPr>
        <w:t>”</w:t>
      </w:r>
    </w:p>
    <w:p w:rsidR="00280194" w:rsidRDefault="00CD72F6" w:rsidP="00280194">
      <w:pPr>
        <w:rPr>
          <w:u w:val="single"/>
        </w:rPr>
      </w:pPr>
      <w:r>
        <w:rPr>
          <w:u w:val="single"/>
        </w:rPr>
        <w:t>Time: Complete in under 9</w:t>
      </w:r>
      <w:r w:rsidR="00280194">
        <w:rPr>
          <w:u w:val="single"/>
        </w:rPr>
        <w:t xml:space="preserve"> Minutes </w:t>
      </w:r>
    </w:p>
    <w:p w:rsidR="00280194" w:rsidRDefault="00280194" w:rsidP="00280194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280194" w:rsidRDefault="00280194" w:rsidP="00280194"/>
    <w:p w:rsidR="0081019A" w:rsidRDefault="0081019A" w:rsidP="0081019A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1 “Tourism New Zealand Website”</w:t>
      </w:r>
      <w:r w:rsidR="009F4FC5">
        <w:rPr>
          <w:b/>
          <w:u w:val="single"/>
        </w:rPr>
        <w:t xml:space="preserve"> (1-7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80194" w:rsidTr="009F4FC5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280194" w:rsidRDefault="00280194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280194" w:rsidRDefault="00280194" w:rsidP="00982AE8">
            <w:r>
              <w:t>Matching Language in Passage</w:t>
            </w:r>
          </w:p>
        </w:tc>
      </w:tr>
      <w:tr w:rsidR="00280194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9F4FC5" w:rsidP="00982AE8">
            <w:r>
              <w:t>allow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94" w:rsidRDefault="00280194" w:rsidP="00982AE8"/>
        </w:tc>
      </w:tr>
      <w:tr w:rsidR="00280194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9F4FC5" w:rsidP="00982AE8">
            <w:r>
              <w:t>impact 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94" w:rsidRDefault="00280194" w:rsidP="00982AE8"/>
        </w:tc>
      </w:tr>
      <w:tr w:rsidR="00280194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9F4FC5" w:rsidP="00982AE8">
            <w:r>
              <w:t>sport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94" w:rsidRDefault="00280194" w:rsidP="00982AE8"/>
        </w:tc>
      </w:tr>
      <w:tr w:rsidR="00280194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9F4FC5" w:rsidP="00982AE8">
            <w:r>
              <w:t>variou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94" w:rsidRDefault="00280194" w:rsidP="00982AE8"/>
        </w:tc>
      </w:tr>
      <w:tr w:rsidR="00280194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9F4FC5" w:rsidP="00982AE8">
            <w:r>
              <w:t>used i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94" w:rsidRDefault="00280194" w:rsidP="00982AE8"/>
        </w:tc>
      </w:tr>
      <w:tr w:rsidR="00280194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9F4FC5" w:rsidP="00982AE8">
            <w:r>
              <w:t>depending 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94" w:rsidRDefault="00280194" w:rsidP="00982AE8"/>
        </w:tc>
      </w:tr>
      <w:tr w:rsidR="00280194" w:rsidTr="00982AE8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194" w:rsidRDefault="00280194" w:rsidP="00982AE8"/>
        </w:tc>
      </w:tr>
      <w:tr w:rsidR="009F4FC5" w:rsidTr="009F4FC5">
        <w:tc>
          <w:tcPr>
            <w:tcW w:w="4788" w:type="dxa"/>
          </w:tcPr>
          <w:p w:rsidR="009F4FC5" w:rsidRDefault="009F4FC5">
            <w:r>
              <w:t>and local</w:t>
            </w:r>
          </w:p>
        </w:tc>
        <w:tc>
          <w:tcPr>
            <w:tcW w:w="4788" w:type="dxa"/>
          </w:tcPr>
          <w:p w:rsidR="009F4FC5" w:rsidRDefault="009F4FC5"/>
        </w:tc>
      </w:tr>
      <w:tr w:rsidR="009F4FC5" w:rsidTr="009F4FC5">
        <w:tc>
          <w:tcPr>
            <w:tcW w:w="4788" w:type="dxa"/>
          </w:tcPr>
          <w:p w:rsidR="009F4FC5" w:rsidRDefault="009F4FC5">
            <w:r>
              <w:t xml:space="preserve">selected places </w:t>
            </w:r>
          </w:p>
        </w:tc>
        <w:tc>
          <w:tcPr>
            <w:tcW w:w="4788" w:type="dxa"/>
          </w:tcPr>
          <w:p w:rsidR="009F4FC5" w:rsidRDefault="009F4FC5"/>
        </w:tc>
      </w:tr>
      <w:tr w:rsidR="009F4FC5" w:rsidTr="009F4FC5">
        <w:tc>
          <w:tcPr>
            <w:tcW w:w="4788" w:type="dxa"/>
          </w:tcPr>
          <w:p w:rsidR="009F4FC5" w:rsidRDefault="009F4FC5">
            <w:r>
              <w:t>submit</w:t>
            </w:r>
          </w:p>
        </w:tc>
        <w:tc>
          <w:tcPr>
            <w:tcW w:w="4788" w:type="dxa"/>
          </w:tcPr>
          <w:p w:rsidR="009F4FC5" w:rsidRDefault="009F4FC5"/>
        </w:tc>
      </w:tr>
    </w:tbl>
    <w:p w:rsidR="004470F7" w:rsidRDefault="004470F7"/>
    <w:p w:rsidR="009F4FC5" w:rsidRDefault="009F4FC5" w:rsidP="009F4FC5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1 “Tourism New Zealand Website” (8-1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F4FC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9F4FC5" w:rsidRDefault="009F4FC5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9F4FC5" w:rsidRDefault="009F4FC5" w:rsidP="00982AE8">
            <w:r>
              <w:t>Matching Language in Passage</w:t>
            </w:r>
          </w:p>
        </w:tc>
      </w:tr>
      <w:tr w:rsidR="009F4FC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FC5" w:rsidRDefault="0090400D" w:rsidP="00982AE8">
            <w:r>
              <w:t>local cultur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FC5" w:rsidRDefault="009F4FC5" w:rsidP="00982AE8"/>
        </w:tc>
      </w:tr>
      <w:tr w:rsidR="009F4FC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FC5" w:rsidRDefault="0090400D" w:rsidP="00982AE8">
            <w:r>
              <w:t>visito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FC5" w:rsidRDefault="009F4FC5" w:rsidP="00982AE8"/>
        </w:tc>
      </w:tr>
      <w:tr w:rsidR="009F4FC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FC5" w:rsidRDefault="0090400D" w:rsidP="00982AE8">
            <w:r>
              <w:t>visitors feel it is unlikely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FC5" w:rsidRDefault="009F4FC5" w:rsidP="00982AE8"/>
        </w:tc>
      </w:tr>
      <w:tr w:rsidR="009F4FC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FC5" w:rsidRDefault="0090400D" w:rsidP="00982AE8">
            <w:r>
              <w:t xml:space="preserve">relate to 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FC5" w:rsidRDefault="009F4FC5" w:rsidP="00982AE8">
            <w:bookmarkStart w:id="0" w:name="_GoBack"/>
            <w:bookmarkEnd w:id="0"/>
          </w:p>
        </w:tc>
      </w:tr>
      <w:tr w:rsidR="009F4FC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FC5" w:rsidRDefault="009F4FC5" w:rsidP="00982AE8"/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FC5" w:rsidRDefault="009F4FC5" w:rsidP="00982AE8"/>
        </w:tc>
      </w:tr>
    </w:tbl>
    <w:p w:rsidR="009F4FC5" w:rsidRDefault="009F4FC5"/>
    <w:p w:rsidR="0090400D" w:rsidRDefault="0090400D"/>
    <w:p w:rsidR="0090400D" w:rsidRDefault="0090400D"/>
    <w:p w:rsidR="0090400D" w:rsidRDefault="0090400D"/>
    <w:p w:rsidR="0090400D" w:rsidRDefault="0090400D"/>
    <w:p w:rsidR="0090400D" w:rsidRDefault="0090400D"/>
    <w:p w:rsidR="0090400D" w:rsidRDefault="0090400D"/>
    <w:sectPr w:rsidR="00904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bAEAgMTEyNTAyUdpeDU4uLM/DyQAqNaAJA9W0csAAAA"/>
  </w:docVars>
  <w:rsids>
    <w:rsidRoot w:val="00280194"/>
    <w:rsid w:val="000C5B16"/>
    <w:rsid w:val="00280194"/>
    <w:rsid w:val="004470F7"/>
    <w:rsid w:val="00546ECA"/>
    <w:rsid w:val="0081019A"/>
    <w:rsid w:val="0090400D"/>
    <w:rsid w:val="00973D16"/>
    <w:rsid w:val="009F4FC5"/>
    <w:rsid w:val="00BA1E81"/>
    <w:rsid w:val="00CD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1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19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1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19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3</cp:revision>
  <dcterms:created xsi:type="dcterms:W3CDTF">2018-11-23T12:16:00Z</dcterms:created>
  <dcterms:modified xsi:type="dcterms:W3CDTF">2018-11-23T18:56:00Z</dcterms:modified>
</cp:coreProperties>
</file>